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59EF2" w14:textId="77777777" w:rsidR="008E5D87" w:rsidRDefault="00804CB8" w:rsidP="00FB1ABA">
      <w:pPr>
        <w:spacing w:before="100" w:beforeAutospacing="1" w:after="100" w:afterAutospacing="1"/>
        <w:outlineLvl w:val="0"/>
        <w:rPr>
          <w:rFonts w:ascii="Arial" w:hAnsi="Arial" w:cs="Arial"/>
          <w:color w:val="333333"/>
          <w:shd w:val="clear" w:color="auto" w:fill="FFFFFF"/>
          <w:lang w:val="fr-CA"/>
        </w:rPr>
      </w:pPr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Subventions pour participation à la conférence annuelle de l’ABSC / CHLA.</w:t>
      </w:r>
      <w:r w:rsidRPr="00D74CBA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</w:p>
    <w:p w14:paraId="556B34E2" w14:textId="18A7D036" w:rsidR="00804CB8" w:rsidRPr="00D74CBA" w:rsidRDefault="00804CB8" w:rsidP="00FB1ABA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b/>
          <w:bCs/>
          <w:kern w:val="36"/>
          <w:lang w:val="fr-CA"/>
        </w:rPr>
        <w:t>Objectif.</w:t>
      </w:r>
      <w:r w:rsidRPr="00D74CBA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  <w:r w:rsidR="00C95516" w:rsidRPr="00C95516">
        <w:rPr>
          <w:rFonts w:ascii="Times New Roman" w:eastAsia="Times New Roman" w:hAnsi="Times New Roman" w:cs="Times New Roman"/>
          <w:lang w:val="fr-CA"/>
        </w:rPr>
        <w:t>Le but des subventions pour participation à la conférence annuelle de l’ABSC / CHLA est de faciliter l</w:t>
      </w:r>
      <w:r w:rsidR="00C95516">
        <w:rPr>
          <w:rFonts w:ascii="Times New Roman" w:eastAsia="Times New Roman" w:hAnsi="Times New Roman" w:cs="Times New Roman"/>
          <w:lang w:val="fr-CA"/>
        </w:rPr>
        <w:t>’</w:t>
      </w:r>
      <w:r w:rsidR="00C95516" w:rsidRPr="00C95516">
        <w:rPr>
          <w:rFonts w:ascii="Times New Roman" w:eastAsia="Times New Roman" w:hAnsi="Times New Roman" w:cs="Times New Roman"/>
          <w:lang w:val="fr-CA"/>
        </w:rPr>
        <w:t>accès aux possibilités de formation continue pour les membres individuels de l</w:t>
      </w:r>
      <w:r w:rsidR="0014738C">
        <w:rPr>
          <w:rFonts w:ascii="Times New Roman" w:eastAsia="Times New Roman" w:hAnsi="Times New Roman" w:cs="Times New Roman"/>
          <w:lang w:val="fr-CA"/>
        </w:rPr>
        <w:t>’</w:t>
      </w:r>
      <w:r w:rsidR="00C95516" w:rsidRPr="00C95516">
        <w:rPr>
          <w:rFonts w:ascii="Times New Roman" w:eastAsia="Times New Roman" w:hAnsi="Times New Roman" w:cs="Times New Roman"/>
          <w:lang w:val="fr-CA"/>
        </w:rPr>
        <w:t>ABSC / CHLA, particulièrement pour les membres qui sont à leur début de carrière et qui ne bénéficient pas de soutien financier, en leur offrant la prise en charge des frais d’inscription à la prochaine conférence.</w:t>
      </w:r>
    </w:p>
    <w:p w14:paraId="18CBAB4E" w14:textId="07F41D92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Description.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="00C95516" w:rsidRPr="00C95516">
        <w:rPr>
          <w:rFonts w:ascii="Times New Roman" w:eastAsia="Times New Roman" w:hAnsi="Times New Roman" w:cs="Times New Roman"/>
          <w:lang w:val="fr-CA"/>
        </w:rPr>
        <w:t>Les subventions pour participation à la conférence annuelle de l’ABSC / CHLA prennent en charge les frais d’inscription pour la participation en personne à la prochaine conférence. Cinq subventions par année sont offertes. Les subventions peuvent être accordées conjointement aux Bourses de perfectionnement professionnel de l'ABSC / CHLA.</w:t>
      </w:r>
    </w:p>
    <w:p w14:paraId="7EA8374A" w14:textId="77777777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</w:p>
    <w:p w14:paraId="2EC6ABBF" w14:textId="3007B3CC" w:rsidR="00072FFB" w:rsidRPr="00D74CBA" w:rsidRDefault="00977720" w:rsidP="00072FFB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Date limite de soumission :</w:t>
      </w:r>
      <w:r w:rsidR="00072FFB" w:rsidRPr="00D74CBA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>1</w:t>
      </w:r>
      <w:r w:rsidRPr="00D74CBA">
        <w:rPr>
          <w:rFonts w:ascii="Times New Roman" w:eastAsia="Times New Roman" w:hAnsi="Times New Roman" w:cs="Times New Roman"/>
          <w:vertAlign w:val="superscript"/>
          <w:lang w:val="fr-CA"/>
        </w:rPr>
        <w:t>er</w:t>
      </w:r>
      <w:r w:rsidR="00224238">
        <w:rPr>
          <w:rFonts w:ascii="Times New Roman" w:eastAsia="Times New Roman" w:hAnsi="Times New Roman" w:cs="Times New Roman"/>
          <w:lang w:val="fr-CA"/>
        </w:rPr>
        <w:t xml:space="preserve"> avril </w:t>
      </w:r>
      <w:r w:rsidRPr="00D74CBA">
        <w:rPr>
          <w:rFonts w:ascii="Times New Roman" w:eastAsia="Times New Roman" w:hAnsi="Times New Roman" w:cs="Times New Roman"/>
          <w:lang w:val="fr-CA"/>
        </w:rPr>
        <w:t>202</w:t>
      </w:r>
      <w:r w:rsidR="00224238">
        <w:rPr>
          <w:rFonts w:ascii="Times New Roman" w:eastAsia="Times New Roman" w:hAnsi="Times New Roman" w:cs="Times New Roman"/>
          <w:lang w:val="fr-CA"/>
        </w:rPr>
        <w:t>3</w:t>
      </w:r>
    </w:p>
    <w:p w14:paraId="53923414" w14:textId="77777777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</w:p>
    <w:p w14:paraId="52795F0B" w14:textId="216A2197" w:rsidR="00072FFB" w:rsidRPr="00D74CBA" w:rsidRDefault="00977720" w:rsidP="00072FFB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 xml:space="preserve">Processus d’analyse : </w:t>
      </w:r>
      <w:r w:rsidRPr="00D74CBA">
        <w:rPr>
          <w:rFonts w:ascii="Times New Roman" w:eastAsia="Times New Roman" w:hAnsi="Times New Roman" w:cs="Times New Roman"/>
          <w:lang w:val="fr-CA"/>
        </w:rPr>
        <w:t>Le conseil d’administration analysera les demandes de subventions pour la participation à la conférence annuelle et informer</w:t>
      </w:r>
      <w:r w:rsidR="00945046">
        <w:rPr>
          <w:rFonts w:ascii="Times New Roman" w:eastAsia="Times New Roman" w:hAnsi="Times New Roman" w:cs="Times New Roman"/>
          <w:lang w:val="fr-CA"/>
        </w:rPr>
        <w:t>a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 les requérants sélectionnés au plus tard le </w:t>
      </w:r>
      <w:r w:rsidR="00224238">
        <w:rPr>
          <w:rFonts w:ascii="Times New Roman" w:eastAsia="Times New Roman" w:hAnsi="Times New Roman" w:cs="Times New Roman"/>
          <w:lang w:val="fr-CA"/>
        </w:rPr>
        <w:t>8 avril 2023</w:t>
      </w:r>
      <w:bookmarkStart w:id="0" w:name="_GoBack"/>
      <w:bookmarkEnd w:id="0"/>
      <w:r w:rsidR="00C95516">
        <w:rPr>
          <w:rFonts w:ascii="Times New Roman" w:eastAsia="Times New Roman" w:hAnsi="Times New Roman" w:cs="Times New Roman"/>
          <w:lang w:val="fr-CA"/>
        </w:rPr>
        <w:t>.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789CF8B4" w14:textId="48EB39CB" w:rsidR="00072FFB" w:rsidRPr="00D74CBA" w:rsidRDefault="00977720" w:rsidP="00072FF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Critères d’admissibilité</w:t>
      </w:r>
    </w:p>
    <w:p w14:paraId="38FE00CF" w14:textId="17500C70" w:rsidR="00072FFB" w:rsidRPr="00D74CBA" w:rsidRDefault="00977720" w:rsidP="00072FFB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La personne doit être actuellement membre en règle de l’ABSC / CHLA. </w:t>
      </w:r>
    </w:p>
    <w:p w14:paraId="0371E2F0" w14:textId="4F0CBAE4" w:rsidR="00072FFB" w:rsidRPr="00D74CBA" w:rsidRDefault="00977720" w:rsidP="00072FFB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La personne ne doit pas avoir reçu de bourse de perfectionnement professionnel* de </w:t>
      </w:r>
      <w:proofErr w:type="gramStart"/>
      <w:r w:rsidRPr="00D74CBA">
        <w:rPr>
          <w:rFonts w:ascii="Times New Roman" w:eastAsia="Times New Roman" w:hAnsi="Times New Roman" w:cs="Times New Roman"/>
          <w:lang w:val="fr-CA"/>
        </w:rPr>
        <w:t>l’ABSC</w:t>
      </w:r>
      <w:proofErr w:type="gramEnd"/>
      <w:r w:rsidRPr="00D74CBA">
        <w:rPr>
          <w:rFonts w:ascii="Times New Roman" w:eastAsia="Times New Roman" w:hAnsi="Times New Roman" w:cs="Times New Roman"/>
          <w:lang w:val="fr-CA"/>
        </w:rPr>
        <w:t> / CHLA au cours des cinq années civiles précédentes.</w:t>
      </w:r>
    </w:p>
    <w:p w14:paraId="772FCCD6" w14:textId="7081D673" w:rsidR="00340A45" w:rsidRPr="00D74CBA" w:rsidRDefault="00977720" w:rsidP="00340A45">
      <w:pPr>
        <w:numPr>
          <w:ilvl w:val="0"/>
          <w:numId w:val="8"/>
        </w:num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Deux personnes </w:t>
      </w:r>
      <w:r w:rsidR="00945276" w:rsidRPr="00D74CBA">
        <w:rPr>
          <w:rFonts w:ascii="Times New Roman" w:eastAsia="Times New Roman" w:hAnsi="Times New Roman" w:cs="Times New Roman"/>
          <w:lang w:val="fr-CA"/>
        </w:rPr>
        <w:t>seulement peuvent soumettre une demande dans le cadre d’une adhésion institutionnelle.</w:t>
      </w:r>
    </w:p>
    <w:p w14:paraId="7EC0C68F" w14:textId="1B433011" w:rsidR="00340A45" w:rsidRPr="00D74CBA" w:rsidRDefault="00945276" w:rsidP="003006F9">
      <w:pPr>
        <w:ind w:left="1440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>*à moins que la personne prévoie présenter les résultats de travaux liés à une subvention précédente de Perfectionnement professionnel de l’ABSC / CHLA</w:t>
      </w:r>
      <w:r w:rsidR="00945046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ou à</w:t>
      </w:r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une Subvention précédente de </w:t>
      </w:r>
      <w:hyperlink r:id="rId10" w:history="1"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recherche de l'ABSC</w:t>
        </w:r>
        <w:r w:rsidR="0088185E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 </w:t>
        </w:r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/</w:t>
        </w:r>
        <w:r w:rsidR="0088185E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 </w:t>
        </w:r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CHLA</w:t>
        </w:r>
      </w:hyperlink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au c</w:t>
      </w:r>
      <w:r w:rsidR="0088185E">
        <w:rPr>
          <w:rFonts w:ascii="Times New Roman" w:eastAsia="Times New Roman" w:hAnsi="Times New Roman" w:cs="Times New Roman"/>
          <w:sz w:val="20"/>
          <w:szCs w:val="20"/>
          <w:lang w:val="fr-CA"/>
        </w:rPr>
        <w:t>ours des cinq dernières années.</w:t>
      </w:r>
    </w:p>
    <w:p w14:paraId="1CAA900B" w14:textId="0A3174DD" w:rsidR="00072FFB" w:rsidRPr="00D74CBA" w:rsidRDefault="00072FFB" w:rsidP="008818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Not</w:t>
      </w:r>
      <w:r w:rsidR="00945276" w:rsidRPr="00D74CBA">
        <w:rPr>
          <w:rFonts w:ascii="Times New Roman" w:eastAsia="Times New Roman" w:hAnsi="Times New Roman" w:cs="Times New Roman"/>
          <w:lang w:val="fr-CA"/>
        </w:rPr>
        <w:t xml:space="preserve">a : Les membres du conseil d’administration de l’ABSC/ CHLA avec droit de vote ne peuvent pas soumettre de demande pour cette subvention au cours de leur mandat au sein du conseil d’administration. </w:t>
      </w:r>
    </w:p>
    <w:p w14:paraId="0F219A1F" w14:textId="450FAE1F" w:rsidR="003006F9" w:rsidRPr="00D74CBA" w:rsidRDefault="00945276" w:rsidP="00072FF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Critères d’évaluation :</w:t>
      </w:r>
      <w:r w:rsidR="003006F9" w:rsidRPr="00D74CBA">
        <w:rPr>
          <w:rFonts w:ascii="Times New Roman" w:eastAsia="Times New Roman" w:hAnsi="Times New Roman" w:cs="Times New Roman"/>
          <w:b/>
          <w:lang w:val="fr-CA"/>
        </w:rPr>
        <w:t xml:space="preserve"> </w:t>
      </w:r>
      <w:r w:rsidR="003006F9" w:rsidRPr="00D74CBA">
        <w:rPr>
          <w:rFonts w:ascii="Times New Roman" w:eastAsia="Times New Roman" w:hAnsi="Times New Roman" w:cs="Times New Roman"/>
          <w:lang w:val="fr-CA"/>
        </w:rPr>
        <w:t xml:space="preserve">Une attention spéciale sera accordée aux demandes de techniciennes et techniciens en </w:t>
      </w:r>
      <w:r w:rsidR="008E5D87">
        <w:rPr>
          <w:rFonts w:ascii="Times New Roman" w:eastAsia="Times New Roman" w:hAnsi="Times New Roman" w:cs="Times New Roman"/>
          <w:lang w:val="fr-CA"/>
        </w:rPr>
        <w:t>documentation</w:t>
      </w:r>
      <w:r w:rsidR="003006F9" w:rsidRPr="00D74CBA">
        <w:rPr>
          <w:rFonts w:ascii="Times New Roman" w:eastAsia="Times New Roman" w:hAnsi="Times New Roman" w:cs="Times New Roman"/>
          <w:lang w:val="fr-CA"/>
        </w:rPr>
        <w:t xml:space="preserve"> et aux bibliothécaires qui satisferont aux critères suivants : </w:t>
      </w:r>
    </w:p>
    <w:p w14:paraId="559A8457" w14:textId="47BC69C9" w:rsidR="00072FFB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Travail au sein de collectivités rurales ou éloignées</w:t>
      </w:r>
    </w:p>
    <w:p w14:paraId="33DB199F" w14:textId="068F61BC" w:rsidR="00340A45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En début de carrière (étudiants ou possédant moins de cinq années d’expérience)</w:t>
      </w:r>
    </w:p>
    <w:p w14:paraId="27D36A84" w14:textId="2A8A7975" w:rsidR="000439D2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Travail au sein de bibliothèques d’organismes </w:t>
      </w:r>
      <w:r w:rsidR="00340A45" w:rsidRPr="00D74CBA">
        <w:rPr>
          <w:rFonts w:ascii="Times New Roman" w:eastAsia="Times New Roman" w:hAnsi="Times New Roman" w:cs="Times New Roman"/>
          <w:lang w:val="fr-CA"/>
        </w:rPr>
        <w:t>(</w:t>
      </w:r>
      <w:r w:rsidRPr="00D74CBA">
        <w:rPr>
          <w:rFonts w:ascii="Times New Roman" w:eastAsia="Times New Roman" w:hAnsi="Times New Roman" w:cs="Times New Roman"/>
          <w:lang w:val="fr-CA"/>
        </w:rPr>
        <w:t>par exemple bibliothèque en centre hospitalier)</w:t>
      </w:r>
    </w:p>
    <w:p w14:paraId="119DFAD9" w14:textId="492E8B5D" w:rsidR="00072FFB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Absence démontrée de financement disponible d’autres sources pour </w:t>
      </w:r>
      <w:r w:rsidR="00ED4A76" w:rsidRPr="00D74CBA">
        <w:rPr>
          <w:rFonts w:ascii="Times New Roman" w:eastAsia="Times New Roman" w:hAnsi="Times New Roman" w:cs="Times New Roman"/>
          <w:lang w:val="fr-CA"/>
        </w:rPr>
        <w:t xml:space="preserve">aider 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le </w:t>
      </w:r>
      <w:r w:rsidR="00ED4A76" w:rsidRPr="00D74CBA">
        <w:rPr>
          <w:rFonts w:ascii="Times New Roman" w:eastAsia="Times New Roman" w:hAnsi="Times New Roman" w:cs="Times New Roman"/>
          <w:lang w:val="fr-CA"/>
        </w:rPr>
        <w:t xml:space="preserve">demandeur à participer à la conférence annuelle de l’ABSC / CHLA </w:t>
      </w:r>
    </w:p>
    <w:p w14:paraId="4C7E15FE" w14:textId="1A39212B" w:rsidR="00072FF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Manque démontré d’activités de perfectionnement professionnel dans la région géographique du demandeur </w:t>
      </w:r>
    </w:p>
    <w:p w14:paraId="22A39AA8" w14:textId="259AA24E" w:rsidR="00072FF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e demande</w:t>
      </w:r>
      <w:r w:rsidR="00C63486">
        <w:rPr>
          <w:rFonts w:ascii="Times New Roman" w:eastAsia="Times New Roman" w:hAnsi="Times New Roman" w:cs="Times New Roman"/>
          <w:lang w:val="fr-CA"/>
        </w:rPr>
        <w:t>u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r prévoit faire une présentation à la conférence </w:t>
      </w:r>
    </w:p>
    <w:p w14:paraId="395A7EE2" w14:textId="7E6FBAE9" w:rsidR="008C3FBE" w:rsidRPr="00C95516" w:rsidRDefault="00ED4A76" w:rsidP="00C95516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lastRenderedPageBreak/>
        <w:t>Les demandes provenant de personnes qui ont été actives au sein de l’</w:t>
      </w:r>
      <w:r w:rsidR="00C63486">
        <w:rPr>
          <w:rFonts w:ascii="Times New Roman" w:eastAsia="Times New Roman" w:hAnsi="Times New Roman" w:cs="Times New Roman"/>
          <w:lang w:val="fr-CA"/>
        </w:rPr>
        <w:t>A</w:t>
      </w:r>
      <w:r w:rsidRPr="00D74CBA">
        <w:rPr>
          <w:rFonts w:ascii="Times New Roman" w:eastAsia="Times New Roman" w:hAnsi="Times New Roman" w:cs="Times New Roman"/>
          <w:lang w:val="fr-CA"/>
        </w:rPr>
        <w:t>ssociation ou de sections régionales de l’ABSC / CHLA (par exemple participation au comité de direction d’un groupe d’intérêt d’étudiants ou d’une section régionale, ou au sein du comité de rédaction du JABSC / JCHLA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; qui se sont portées volontaires pour le comité de planification de la conférence, pour des groupes de travail, pour des sous-comités, des groupes spéciaux d’intérêt, etc.) </w:t>
      </w:r>
      <w:r w:rsidR="00072FFB" w:rsidRPr="00C95516">
        <w:rPr>
          <w:rFonts w:ascii="Times New Roman" w:eastAsia="Times New Roman" w:hAnsi="Times New Roman" w:cs="Times New Roman"/>
          <w:lang w:val="fr-CA"/>
        </w:rPr>
        <w:br/>
      </w:r>
    </w:p>
    <w:p w14:paraId="2E00A6E8" w14:textId="00B08D05" w:rsidR="00184CBD" w:rsidRPr="00D74CBA" w:rsidRDefault="008C3FBE" w:rsidP="00C63486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b/>
          <w:sz w:val="28"/>
          <w:szCs w:val="28"/>
          <w:lang w:val="fr-CA"/>
        </w:rPr>
        <w:t>Formulaire de demande</w:t>
      </w:r>
      <w:r w:rsidR="00184CBD" w:rsidRPr="00D74CBA">
        <w:rPr>
          <w:rFonts w:ascii="Times New Roman" w:eastAsia="Times New Roman" w:hAnsi="Times New Roman" w:cs="Times New Roman"/>
          <w:b/>
          <w:sz w:val="28"/>
          <w:szCs w:val="28"/>
          <w:lang w:val="fr-CA"/>
        </w:rPr>
        <w:t xml:space="preserve"> </w:t>
      </w:r>
    </w:p>
    <w:p w14:paraId="4C444EA2" w14:textId="61A0A485" w:rsidR="00184CBD" w:rsidRPr="00D74CBA" w:rsidRDefault="008C3FBE" w:rsidP="00072FF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Veuillez remplir le présent formulaire de demande et le soumettre en ligne à l’adresse suivante : </w:t>
      </w:r>
      <w:hyperlink r:id="rId11" w:history="1">
        <w:r w:rsidR="00C95516" w:rsidRPr="00EA16EF">
          <w:rPr>
            <w:rStyle w:val="Hyperlink"/>
            <w:rFonts w:ascii="Times New Roman" w:eastAsia="Times New Roman" w:hAnsi="Times New Roman" w:cs="Times New Roman"/>
            <w:lang w:val="fr-CA"/>
          </w:rPr>
          <w:t>https://www.memberleap.com/members/proposals/propselect.php?orgcode=CHLA&amp;prid=763429</w:t>
        </w:r>
      </w:hyperlink>
      <w:r w:rsidR="00C95516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292D04AE" w14:textId="57BF2773" w:rsidR="00FB1ABA" w:rsidRPr="000D3DF1" w:rsidRDefault="008C3FBE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Au cours des cinq (5) dernières années, avez-vous reçu une Bourse de perfectionnement professionnel de l’ABSC / CHLA ou une Subvention pour participation à la conférence annuelle de l’ABSC / </w:t>
      </w:r>
      <w:r w:rsidRPr="000D3DF1">
        <w:rPr>
          <w:rFonts w:ascii="Times New Roman" w:hAnsi="Times New Roman" w:cs="Times New Roman"/>
          <w:lang w:val="fr-CA"/>
        </w:rPr>
        <w:t xml:space="preserve">CHLA ? </w:t>
      </w:r>
    </w:p>
    <w:p w14:paraId="748C65E0" w14:textId="582E24F0" w:rsidR="00FB1ABA" w:rsidRPr="000D3DF1" w:rsidRDefault="008C3FBE" w:rsidP="00AD725C">
      <w:pPr>
        <w:pStyle w:val="ListParagraph"/>
        <w:numPr>
          <w:ilvl w:val="0"/>
          <w:numId w:val="5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Oui </w:t>
      </w:r>
    </w:p>
    <w:p w14:paraId="113DD16E" w14:textId="7D4BFC1A" w:rsidR="00FB1ABA" w:rsidRPr="000D3DF1" w:rsidRDefault="00FB1ABA" w:rsidP="00AD725C">
      <w:pPr>
        <w:pStyle w:val="ListParagraph"/>
        <w:numPr>
          <w:ilvl w:val="0"/>
          <w:numId w:val="5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No</w:t>
      </w:r>
      <w:r w:rsidR="008C3FBE" w:rsidRPr="000D3DF1">
        <w:rPr>
          <w:rFonts w:ascii="Times New Roman" w:eastAsia="Times New Roman" w:hAnsi="Times New Roman" w:cs="Times New Roman"/>
          <w:bCs/>
          <w:kern w:val="36"/>
          <w:lang w:val="fr-CA"/>
        </w:rPr>
        <w:t>n</w:t>
      </w:r>
      <w:r w:rsidR="00F44B52"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</w:p>
    <w:p w14:paraId="4644ED66" w14:textId="77777777" w:rsidR="00184CBD" w:rsidRPr="000D3DF1" w:rsidRDefault="00184CBD" w:rsidP="00184CBD">
      <w:pPr>
        <w:pStyle w:val="ListParagraph"/>
        <w:ind w:left="1080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3343E7D5" w14:textId="1025719D" w:rsidR="00FB1ABA" w:rsidRPr="000D3DF1" w:rsidRDefault="008C3FBE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Êtes-vous membre de l’ABSC / CHLA en vertu d’une adhésion institutionnelle ? </w:t>
      </w:r>
    </w:p>
    <w:p w14:paraId="371B74E0" w14:textId="790F19A2" w:rsidR="00FB1ABA" w:rsidRPr="000D3DF1" w:rsidRDefault="008C3FBE" w:rsidP="00FB1ABA">
      <w:pPr>
        <w:pStyle w:val="ListParagraph"/>
        <w:numPr>
          <w:ilvl w:val="0"/>
          <w:numId w:val="3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Oui</w:t>
      </w:r>
      <w:r w:rsidR="00FB1ABA" w:rsidRPr="000D3DF1">
        <w:rPr>
          <w:rFonts w:ascii="Times New Roman" w:eastAsia="Times New Roman" w:hAnsi="Times New Roman" w:cs="Times New Roman"/>
          <w:bCs/>
          <w:kern w:val="36"/>
          <w:lang w:val="fr-CA"/>
        </w:rPr>
        <w:t>.</w:t>
      </w:r>
      <w:r w:rsidR="00945046"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Si oui, veuillez préciser le nom de l’organisme.</w:t>
      </w:r>
      <w:r w:rsidR="00945046"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__________________</w:t>
      </w:r>
    </w:p>
    <w:p w14:paraId="5954453A" w14:textId="03024F72" w:rsidR="00184CBD" w:rsidRPr="000D3DF1" w:rsidRDefault="00FB1ABA" w:rsidP="00184CBD">
      <w:pPr>
        <w:pStyle w:val="ListParagraph"/>
        <w:numPr>
          <w:ilvl w:val="0"/>
          <w:numId w:val="3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>No</w:t>
      </w:r>
      <w:r w:rsidR="008C3FBE" w:rsidRPr="000D3DF1">
        <w:rPr>
          <w:rFonts w:ascii="Times New Roman" w:eastAsia="Times New Roman" w:hAnsi="Times New Roman" w:cs="Times New Roman"/>
          <w:bCs/>
          <w:kern w:val="36"/>
          <w:lang w:val="fr-CA"/>
        </w:rPr>
        <w:t>n</w:t>
      </w:r>
    </w:p>
    <w:p w14:paraId="0FDE2C40" w14:textId="77777777" w:rsidR="00184CBD" w:rsidRPr="000D3DF1" w:rsidRDefault="00184CBD" w:rsidP="00184CBD">
      <w:pPr>
        <w:pStyle w:val="ListParagraph"/>
        <w:spacing w:before="100" w:beforeAutospacing="1" w:after="100" w:afterAutospacing="1"/>
        <w:ind w:left="1080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0E87957A" w14:textId="64344259" w:rsidR="00184CBD" w:rsidRPr="000D3DF1" w:rsidRDefault="008C3FBE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préciser ce qui justifie votre candidature à cette subvention. (Voir les critères d’évaluation 1 à 7 qui précèdent) </w:t>
      </w:r>
    </w:p>
    <w:p w14:paraId="3DF22F73" w14:textId="77777777" w:rsidR="00184CBD" w:rsidRPr="000D3DF1" w:rsidRDefault="00184CBD" w:rsidP="00184CBD">
      <w:pPr>
        <w:pStyle w:val="ListParagraph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5DF90668" w14:textId="5AB0AFE6" w:rsidR="00184CBD" w:rsidRPr="000D3DF1" w:rsidRDefault="008C3FBE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préciser vos attentes </w:t>
      </w:r>
      <w:r w:rsidR="00D74CBA"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à l’égard </w:t>
      </w: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de votre participation à la conférence. </w:t>
      </w:r>
      <w:r w:rsidR="00D74CBA" w:rsidRPr="000D3DF1">
        <w:rPr>
          <w:rFonts w:ascii="Times New Roman" w:eastAsia="Times New Roman" w:hAnsi="Times New Roman" w:cs="Times New Roman"/>
          <w:bCs/>
          <w:kern w:val="36"/>
          <w:lang w:val="fr-CA"/>
        </w:rPr>
        <w:t>De quelle façon votre participation enrichira-t-elle votre pratique professionnelle ? De quelle façon prévoyez-vous partager cette information avec vos collègues ?</w:t>
      </w:r>
    </w:p>
    <w:p w14:paraId="64AC5DFD" w14:textId="77777777" w:rsidR="006142B4" w:rsidRPr="000D3DF1" w:rsidRDefault="006142B4" w:rsidP="006142B4">
      <w:pPr>
        <w:pStyle w:val="ListParagraph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7FC932BC" w14:textId="58EE483C" w:rsidR="006142B4" w:rsidRPr="000D3DF1" w:rsidRDefault="00D74CBA" w:rsidP="00184CBD">
      <w:pPr>
        <w:pStyle w:val="ListParagraph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0D3DF1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joindre un exemplaire de votre extrait destiné à la conférence si vous en avez soumis un. </w:t>
      </w:r>
    </w:p>
    <w:p w14:paraId="3C94E85F" w14:textId="77777777" w:rsidR="00184CBD" w:rsidRPr="00D74CBA" w:rsidRDefault="00184CBD" w:rsidP="00184CBD">
      <w:pPr>
        <w:pStyle w:val="ListParagraph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4F3F9021" w14:textId="77777777" w:rsidR="00072FFB" w:rsidRPr="00D74CBA" w:rsidRDefault="00072FFB" w:rsidP="00FB1ABA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</w:pPr>
    </w:p>
    <w:p w14:paraId="01E01633" w14:textId="77777777" w:rsidR="00A660D7" w:rsidRPr="00D74CBA" w:rsidRDefault="00A660D7">
      <w:pPr>
        <w:rPr>
          <w:lang w:val="fr-CA"/>
        </w:rPr>
      </w:pPr>
    </w:p>
    <w:sectPr w:rsidR="00A660D7" w:rsidRPr="00D74CBA" w:rsidSect="00B06D0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D1E531" w14:textId="77777777" w:rsidR="005603B9" w:rsidRDefault="005603B9" w:rsidP="00945276">
      <w:r>
        <w:separator/>
      </w:r>
    </w:p>
  </w:endnote>
  <w:endnote w:type="continuationSeparator" w:id="0">
    <w:p w14:paraId="6BC9F1CC" w14:textId="77777777" w:rsidR="005603B9" w:rsidRDefault="005603B9" w:rsidP="00945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CB044" w14:textId="77777777" w:rsidR="00945046" w:rsidRDefault="009450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FB0B7A" w14:textId="77777777" w:rsidR="00945046" w:rsidRDefault="009450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6F736" w14:textId="77777777" w:rsidR="00945046" w:rsidRDefault="00945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29BF2" w14:textId="77777777" w:rsidR="005603B9" w:rsidRDefault="005603B9" w:rsidP="00945276">
      <w:r>
        <w:separator/>
      </w:r>
    </w:p>
  </w:footnote>
  <w:footnote w:type="continuationSeparator" w:id="0">
    <w:p w14:paraId="13CF9A52" w14:textId="77777777" w:rsidR="005603B9" w:rsidRDefault="005603B9" w:rsidP="00945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69820" w14:textId="77777777" w:rsidR="00945046" w:rsidRDefault="00945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A23FBD" w14:textId="77777777" w:rsidR="00945046" w:rsidRDefault="009450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F808F" w14:textId="77777777" w:rsidR="00945046" w:rsidRDefault="00945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163EE"/>
    <w:multiLevelType w:val="hybridMultilevel"/>
    <w:tmpl w:val="C56664B8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93613"/>
    <w:multiLevelType w:val="hybridMultilevel"/>
    <w:tmpl w:val="4CF8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A58F8"/>
    <w:multiLevelType w:val="hybridMultilevel"/>
    <w:tmpl w:val="BD60AF9C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A3D74"/>
    <w:multiLevelType w:val="multilevel"/>
    <w:tmpl w:val="B9A8F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21342"/>
    <w:multiLevelType w:val="hybridMultilevel"/>
    <w:tmpl w:val="22AEEB40"/>
    <w:lvl w:ilvl="0" w:tplc="E8767B2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22957906"/>
    <w:multiLevelType w:val="hybridMultilevel"/>
    <w:tmpl w:val="D0FE16D6"/>
    <w:lvl w:ilvl="0" w:tplc="BF8A89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4929"/>
    <w:multiLevelType w:val="hybridMultilevel"/>
    <w:tmpl w:val="E3FE1286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C6249E"/>
    <w:multiLevelType w:val="multilevel"/>
    <w:tmpl w:val="EF68E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F32D7B"/>
    <w:multiLevelType w:val="hybridMultilevel"/>
    <w:tmpl w:val="10281376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A19092F"/>
    <w:multiLevelType w:val="hybridMultilevel"/>
    <w:tmpl w:val="24E85672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6"/>
  </w:num>
  <w:num w:numId="5">
    <w:abstractNumId w:val="2"/>
  </w:num>
  <w:num w:numId="6">
    <w:abstractNumId w:val="9"/>
  </w:num>
  <w:num w:numId="7">
    <w:abstractNumId w:val="5"/>
  </w:num>
  <w:num w:numId="8">
    <w:abstractNumId w:val="3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CA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U2MTcwtzA2MjVS0lEKTi0uzszPAykwrAUA6RW8RSwAAAA="/>
  </w:docVars>
  <w:rsids>
    <w:rsidRoot w:val="00FB1ABA"/>
    <w:rsid w:val="000057F6"/>
    <w:rsid w:val="00013250"/>
    <w:rsid w:val="00020E5B"/>
    <w:rsid w:val="00030347"/>
    <w:rsid w:val="000439D2"/>
    <w:rsid w:val="00072FFB"/>
    <w:rsid w:val="00074F1A"/>
    <w:rsid w:val="0008110A"/>
    <w:rsid w:val="00085A65"/>
    <w:rsid w:val="00097981"/>
    <w:rsid w:val="00097F20"/>
    <w:rsid w:val="000A56C7"/>
    <w:rsid w:val="000C6F59"/>
    <w:rsid w:val="000D3DF1"/>
    <w:rsid w:val="000E6732"/>
    <w:rsid w:val="000F51DF"/>
    <w:rsid w:val="00101104"/>
    <w:rsid w:val="00102D5B"/>
    <w:rsid w:val="00104E59"/>
    <w:rsid w:val="00112135"/>
    <w:rsid w:val="0014738C"/>
    <w:rsid w:val="001837D5"/>
    <w:rsid w:val="00184CBD"/>
    <w:rsid w:val="00194417"/>
    <w:rsid w:val="001A138D"/>
    <w:rsid w:val="001C1BFC"/>
    <w:rsid w:val="001D3AFB"/>
    <w:rsid w:val="001D638B"/>
    <w:rsid w:val="00224238"/>
    <w:rsid w:val="002328D1"/>
    <w:rsid w:val="0023672A"/>
    <w:rsid w:val="00256CC3"/>
    <w:rsid w:val="00260931"/>
    <w:rsid w:val="002743A2"/>
    <w:rsid w:val="00276095"/>
    <w:rsid w:val="0028192E"/>
    <w:rsid w:val="00292765"/>
    <w:rsid w:val="002A45F6"/>
    <w:rsid w:val="002C21E6"/>
    <w:rsid w:val="002D27B9"/>
    <w:rsid w:val="003006F9"/>
    <w:rsid w:val="00300987"/>
    <w:rsid w:val="003067DB"/>
    <w:rsid w:val="00320481"/>
    <w:rsid w:val="00327EAA"/>
    <w:rsid w:val="00340A45"/>
    <w:rsid w:val="00342BF0"/>
    <w:rsid w:val="00343EAF"/>
    <w:rsid w:val="00360EC8"/>
    <w:rsid w:val="0036382D"/>
    <w:rsid w:val="00373998"/>
    <w:rsid w:val="00376281"/>
    <w:rsid w:val="0037680F"/>
    <w:rsid w:val="00380D14"/>
    <w:rsid w:val="003A2ACE"/>
    <w:rsid w:val="003B597B"/>
    <w:rsid w:val="003C714F"/>
    <w:rsid w:val="003E5211"/>
    <w:rsid w:val="003F2DF4"/>
    <w:rsid w:val="00431D90"/>
    <w:rsid w:val="00442E1B"/>
    <w:rsid w:val="00442FC3"/>
    <w:rsid w:val="00454D42"/>
    <w:rsid w:val="004678BC"/>
    <w:rsid w:val="00491C52"/>
    <w:rsid w:val="004B6D2C"/>
    <w:rsid w:val="004C2751"/>
    <w:rsid w:val="004C6586"/>
    <w:rsid w:val="004D7DFA"/>
    <w:rsid w:val="004E1145"/>
    <w:rsid w:val="004E2B4B"/>
    <w:rsid w:val="004F2791"/>
    <w:rsid w:val="004F6BCF"/>
    <w:rsid w:val="005077DD"/>
    <w:rsid w:val="005246E6"/>
    <w:rsid w:val="005271D1"/>
    <w:rsid w:val="00531597"/>
    <w:rsid w:val="00547B11"/>
    <w:rsid w:val="00550855"/>
    <w:rsid w:val="005603B9"/>
    <w:rsid w:val="005667CC"/>
    <w:rsid w:val="0056755E"/>
    <w:rsid w:val="00581A91"/>
    <w:rsid w:val="00584FCD"/>
    <w:rsid w:val="00585F9B"/>
    <w:rsid w:val="006042E5"/>
    <w:rsid w:val="00607210"/>
    <w:rsid w:val="00607AF8"/>
    <w:rsid w:val="006142B4"/>
    <w:rsid w:val="006171BF"/>
    <w:rsid w:val="0061725B"/>
    <w:rsid w:val="00643DA5"/>
    <w:rsid w:val="0064566E"/>
    <w:rsid w:val="0065142F"/>
    <w:rsid w:val="006645D7"/>
    <w:rsid w:val="00664AD4"/>
    <w:rsid w:val="00671273"/>
    <w:rsid w:val="00681FD0"/>
    <w:rsid w:val="006A02A5"/>
    <w:rsid w:val="006A40EF"/>
    <w:rsid w:val="006B0E15"/>
    <w:rsid w:val="006D3BE3"/>
    <w:rsid w:val="006D5BB2"/>
    <w:rsid w:val="006F713C"/>
    <w:rsid w:val="0071711A"/>
    <w:rsid w:val="007211EA"/>
    <w:rsid w:val="00732868"/>
    <w:rsid w:val="00761E2D"/>
    <w:rsid w:val="0079522C"/>
    <w:rsid w:val="007A6182"/>
    <w:rsid w:val="007D7E12"/>
    <w:rsid w:val="007E133E"/>
    <w:rsid w:val="007E3A8A"/>
    <w:rsid w:val="007F086E"/>
    <w:rsid w:val="007F76A0"/>
    <w:rsid w:val="00804CB8"/>
    <w:rsid w:val="008105E4"/>
    <w:rsid w:val="00813B89"/>
    <w:rsid w:val="00834CB3"/>
    <w:rsid w:val="00863B89"/>
    <w:rsid w:val="00864744"/>
    <w:rsid w:val="0088185E"/>
    <w:rsid w:val="008925B6"/>
    <w:rsid w:val="00897D29"/>
    <w:rsid w:val="008B5C20"/>
    <w:rsid w:val="008B7549"/>
    <w:rsid w:val="008C3FBE"/>
    <w:rsid w:val="008C597F"/>
    <w:rsid w:val="008D546E"/>
    <w:rsid w:val="008D7627"/>
    <w:rsid w:val="008E5D87"/>
    <w:rsid w:val="00922508"/>
    <w:rsid w:val="00932909"/>
    <w:rsid w:val="00945046"/>
    <w:rsid w:val="00945276"/>
    <w:rsid w:val="00946EFB"/>
    <w:rsid w:val="0097646A"/>
    <w:rsid w:val="00977720"/>
    <w:rsid w:val="009A4AA2"/>
    <w:rsid w:val="009A75F0"/>
    <w:rsid w:val="009D4C72"/>
    <w:rsid w:val="00A020B0"/>
    <w:rsid w:val="00A136FC"/>
    <w:rsid w:val="00A4650F"/>
    <w:rsid w:val="00A55457"/>
    <w:rsid w:val="00A660D7"/>
    <w:rsid w:val="00A672EF"/>
    <w:rsid w:val="00A73C20"/>
    <w:rsid w:val="00A924DD"/>
    <w:rsid w:val="00AD725C"/>
    <w:rsid w:val="00B06D05"/>
    <w:rsid w:val="00B3653D"/>
    <w:rsid w:val="00B36B24"/>
    <w:rsid w:val="00B65897"/>
    <w:rsid w:val="00B7292E"/>
    <w:rsid w:val="00B90DC8"/>
    <w:rsid w:val="00B96634"/>
    <w:rsid w:val="00BA6C32"/>
    <w:rsid w:val="00BB4436"/>
    <w:rsid w:val="00BB7F7D"/>
    <w:rsid w:val="00BC13B1"/>
    <w:rsid w:val="00BC59E4"/>
    <w:rsid w:val="00BE03BE"/>
    <w:rsid w:val="00BE03C0"/>
    <w:rsid w:val="00BE18BD"/>
    <w:rsid w:val="00BE2D23"/>
    <w:rsid w:val="00C02D79"/>
    <w:rsid w:val="00C0304F"/>
    <w:rsid w:val="00C125DE"/>
    <w:rsid w:val="00C16723"/>
    <w:rsid w:val="00C21006"/>
    <w:rsid w:val="00C302B6"/>
    <w:rsid w:val="00C32737"/>
    <w:rsid w:val="00C34E9C"/>
    <w:rsid w:val="00C55B50"/>
    <w:rsid w:val="00C624DB"/>
    <w:rsid w:val="00C62B24"/>
    <w:rsid w:val="00C63486"/>
    <w:rsid w:val="00C77E6A"/>
    <w:rsid w:val="00C90F44"/>
    <w:rsid w:val="00C95516"/>
    <w:rsid w:val="00CB3FF1"/>
    <w:rsid w:val="00CC44EE"/>
    <w:rsid w:val="00CC6187"/>
    <w:rsid w:val="00CE6005"/>
    <w:rsid w:val="00CF2F00"/>
    <w:rsid w:val="00CF7CC6"/>
    <w:rsid w:val="00D0643A"/>
    <w:rsid w:val="00D113D8"/>
    <w:rsid w:val="00D14A7B"/>
    <w:rsid w:val="00D26A2E"/>
    <w:rsid w:val="00D43FCC"/>
    <w:rsid w:val="00D56AEF"/>
    <w:rsid w:val="00D60D9E"/>
    <w:rsid w:val="00D60FED"/>
    <w:rsid w:val="00D66990"/>
    <w:rsid w:val="00D74CBA"/>
    <w:rsid w:val="00DA5745"/>
    <w:rsid w:val="00DC2049"/>
    <w:rsid w:val="00DC53DF"/>
    <w:rsid w:val="00DD2DC7"/>
    <w:rsid w:val="00DE55BC"/>
    <w:rsid w:val="00DF0C79"/>
    <w:rsid w:val="00DF0F79"/>
    <w:rsid w:val="00E041FF"/>
    <w:rsid w:val="00E31A48"/>
    <w:rsid w:val="00E35885"/>
    <w:rsid w:val="00E4158D"/>
    <w:rsid w:val="00E61974"/>
    <w:rsid w:val="00E642D5"/>
    <w:rsid w:val="00E704D2"/>
    <w:rsid w:val="00E70BB0"/>
    <w:rsid w:val="00E762B0"/>
    <w:rsid w:val="00E85EC9"/>
    <w:rsid w:val="00E87CA5"/>
    <w:rsid w:val="00E91498"/>
    <w:rsid w:val="00EA792A"/>
    <w:rsid w:val="00ED4A76"/>
    <w:rsid w:val="00EF37DB"/>
    <w:rsid w:val="00F024E7"/>
    <w:rsid w:val="00F06B84"/>
    <w:rsid w:val="00F13B83"/>
    <w:rsid w:val="00F16CEF"/>
    <w:rsid w:val="00F17EE4"/>
    <w:rsid w:val="00F430E6"/>
    <w:rsid w:val="00F44B52"/>
    <w:rsid w:val="00F638F6"/>
    <w:rsid w:val="00F802C3"/>
    <w:rsid w:val="00F9588A"/>
    <w:rsid w:val="00FA3111"/>
    <w:rsid w:val="00FB1ABA"/>
    <w:rsid w:val="00FB4A7F"/>
    <w:rsid w:val="00FB66BC"/>
    <w:rsid w:val="00FC0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EDBDB"/>
  <w15:docId w15:val="{CF7DDB0C-0068-4DFE-A165-764E0414E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1A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24E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4E7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FB1AB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84C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C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C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C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CBD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804CB8"/>
    <w:rPr>
      <w:b/>
      <w:bCs/>
    </w:rPr>
  </w:style>
  <w:style w:type="character" w:styleId="Hyperlink">
    <w:name w:val="Hyperlink"/>
    <w:basedOn w:val="DefaultParagraphFont"/>
    <w:uiPriority w:val="99"/>
    <w:unhideWhenUsed/>
    <w:rsid w:val="0094527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5276"/>
  </w:style>
  <w:style w:type="paragraph" w:styleId="Footer">
    <w:name w:val="footer"/>
    <w:basedOn w:val="Normal"/>
    <w:link w:val="FooterCh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5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emberleap.com/members/proposals/propselect.php?orgcode=CHLA&amp;prid=763429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chla-absc.ca/subvention_de_recherche.php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3f80b9-771a-420b-a758-30a297582c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90F5F7403F343A8723D06644770DD" ma:contentTypeVersion="14" ma:contentTypeDescription="Create a new document." ma:contentTypeScope="" ma:versionID="cadf87458ed7aa4b7879004ade8cd427">
  <xsd:schema xmlns:xsd="http://www.w3.org/2001/XMLSchema" xmlns:xs="http://www.w3.org/2001/XMLSchema" xmlns:p="http://schemas.microsoft.com/office/2006/metadata/properties" xmlns:ns3="843f80b9-771a-420b-a758-30a297582cc3" xmlns:ns4="9d3163ee-341a-48e4-bf65-ad9479cbc342" targetNamespace="http://schemas.microsoft.com/office/2006/metadata/properties" ma:root="true" ma:fieldsID="1b7cc6d7970f273c675445be6c5ab398" ns3:_="" ns4:_="">
    <xsd:import namespace="843f80b9-771a-420b-a758-30a297582cc3"/>
    <xsd:import namespace="9d3163ee-341a-48e4-bf65-ad9479cbc3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f80b9-771a-420b-a758-30a297582c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163ee-341a-48e4-bf65-ad9479cbc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373FC2-8CF7-4E28-AF86-B6721F7963C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43f80b9-771a-420b-a758-30a297582cc3"/>
    <ds:schemaRef ds:uri="9d3163ee-341a-48e4-bf65-ad9479cbc34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AD34753-3219-465F-9224-67296B7FCA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21DE99-EB1D-4097-90FB-8E6EBA5C9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3f80b9-771a-420b-a758-30a297582cc3"/>
    <ds:schemaRef ds:uri="9d3163ee-341a-48e4-bf65-ad9479cbc3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63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abineau, Jessica</cp:lastModifiedBy>
  <cp:revision>2</cp:revision>
  <cp:lastPrinted>2020-01-29T19:30:00Z</cp:lastPrinted>
  <dcterms:created xsi:type="dcterms:W3CDTF">2023-03-13T19:50:00Z</dcterms:created>
  <dcterms:modified xsi:type="dcterms:W3CDTF">2023-03-1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90F5F7403F343A8723D06644770DD</vt:lpwstr>
  </property>
</Properties>
</file>